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ease</w:t>
            </w:r>
          </w:p>
        </w:tc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ttributable numbe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otal cas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PM2.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Rainfal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Max. temperatur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Greennes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Chronic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6 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478 (-3 677, 14 0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0 (-6 701, 4 8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025 (-6 724, 3 7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58 (-2 997, 3 8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571 (-6 494, 2 0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169 (-1 125, 5 2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8 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48 (-3 705, 5 2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727 (-2 776, 4 0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37 (-1 010, 4 0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2 (-813, 1 8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86 (-1 547, 2 8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 583 (53, 2 9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Hypertens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59 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 206 (-34 127, 38 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27 (-15 979, 23 9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09 (-18 515, 18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49 (-11 342, 12 2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85 (-17 209, 16 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24 (-8 112, 11 6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0 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4 (-12 907, 9 8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303 (-9 789, 7 3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651 (-4 020, 8 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995 (-1 150, 4 9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72 (-9 312, 7 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31 (-1 459, 5 692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betes Mellit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03 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6 842 (-45 784, 22 0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256 (-20 332, 14 1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744 (-15 030, 16 3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99 (-12 132, 8 5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645 (-16 868, 10 0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944 (-7 444, 12 4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8 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174 (-3 235, 12 0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253 (-2 341, 9 0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635 (-3 192, 5 5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02 (-1 031, 3 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044 (-3 660, 5 1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17 653 (10 073, 22 047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pper Respiratory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28 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185 (-165 100, 102 4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373 (-61 263, 71 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384 (-88 898, 40 1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6 728 (-81 764, 35 7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118 (-55 409, 59 7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206 (-29 689, 32 30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72 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465 (-91 948, 79 4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2 410 (-26 064, 121 8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49 426 (6 208, 88 140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782 (-14 509, 30 8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854 (-22 537, 50 3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754 (-19 761, 33 193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Diarrhe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9 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-19 847 (-50 501, -76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056 (-15 604, 4 8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85 (-9 388, 8 7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24 (-3 614, 8 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239 (-4 742, 8 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96 (-6 093, 5 8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3 8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977 (-9 479, 8 7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667 (-15 148, 4 2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26 (-5 835, 5 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38 (-1 720, 5 7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 (-2 489, 2 2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288 (-1 892, 4 296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rinary Tract Infec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01 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 875 (-132 693, 47 7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588 (-37 488, 45 4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09 (-43 731, 34 7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224 (-33 186, 37 2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 929 (-23 695, 37 8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823 (-12 997, 33 5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44 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 955 (-33 726, 33 2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618 (-12 816, 45 1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26 204 (8 802, 42 11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 711 (-5 597, 14 4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2 631 (-4 745, 27 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8 791 (1 367, 16 041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lari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1 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308 (-1 299, 4 9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30 (-2 028, 2 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819 (-1 185, 2 5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435 (-902, 1 8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5 (-1 767, 1 3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91 (-1 015, 1 50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 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34 (-3 065, 1 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07 (-1 858, 1 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87 (-494, 1 5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27 (-350, 9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45 (-991, 4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924 (314, 1 475)</w:t>
            </w:r>
            <w:r>
              <w:rPr>
                <w:rFonts w:ascii="Calibri" w:hAnsi="Calibri"/>
                <w:sz w:val="20"/>
              </w:rPr>
              <w:t xml:space="preserve">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Infectious Eye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7 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 465 (-10 404, 4 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505 (-2 734, 3 2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 388 (-6 765, 5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110 (-823, 2 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271 (-2 805, 1 6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11 (-2 317, 1 90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6 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2 461 (-2 950, 6 5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910 (-5 154, 2 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679 (-2 281, 2 9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1 370 (-884, 3 1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-477 (-5 347, 3 1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399 (-1 451, 1 815)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le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5T07:12:41Z</dcterms:created>
  <dcterms:modified xsi:type="dcterms:W3CDTF">2025-05-05T07:1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